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DA3" w:rsidRPr="00001861" w:rsidRDefault="00F22DA3" w:rsidP="00F22DA3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1062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540"/>
        <w:gridCol w:w="4230"/>
        <w:gridCol w:w="2160"/>
        <w:gridCol w:w="1620"/>
        <w:gridCol w:w="2070"/>
      </w:tblGrid>
      <w:tr w:rsidR="00F22DA3" w:rsidTr="005C1A53">
        <w:trPr>
          <w:trHeight w:val="566"/>
        </w:trPr>
        <w:tc>
          <w:tcPr>
            <w:tcW w:w="10620" w:type="dxa"/>
            <w:gridSpan w:val="5"/>
            <w:vAlign w:val="center"/>
          </w:tcPr>
          <w:p w:rsidR="00F22DA3" w:rsidRDefault="00F22DA3" w:rsidP="00F22DA3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F22DA3" w:rsidRPr="00001861" w:rsidRDefault="00F22DA3" w:rsidP="00F22DA3">
            <w:pPr>
              <w:spacing w:line="360" w:lineRule="auto"/>
            </w:pP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301982F6" wp14:editId="5DC1F733">
                  <wp:simplePos x="0" y="0"/>
                  <wp:positionH relativeFrom="column">
                    <wp:posOffset>-1043305</wp:posOffset>
                  </wp:positionH>
                  <wp:positionV relativeFrom="paragraph">
                    <wp:posOffset>118110</wp:posOffset>
                  </wp:positionV>
                  <wp:extent cx="953770" cy="744855"/>
                  <wp:effectExtent l="0" t="0" r="0" b="0"/>
                  <wp:wrapTight wrapText="bothSides">
                    <wp:wrapPolygon edited="0">
                      <wp:start x="1726" y="0"/>
                      <wp:lineTo x="0" y="1105"/>
                      <wp:lineTo x="0" y="20440"/>
                      <wp:lineTo x="1726" y="20992"/>
                      <wp:lineTo x="19414" y="20992"/>
                      <wp:lineTo x="21140" y="20440"/>
                      <wp:lineTo x="21140" y="1105"/>
                      <wp:lineTo x="19414" y="0"/>
                      <wp:lineTo x="1726" y="0"/>
                    </wp:wrapPolygon>
                  </wp:wrapTight>
                  <wp:docPr id="5" name="Picture 5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logo.JP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3770" cy="7448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01861"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  <w:t>Shri Shankaracharya Institute of Professional Management &amp; Technology, Raipur</w:t>
            </w:r>
          </w:p>
          <w:p w:rsidR="00F22DA3" w:rsidRPr="00001861" w:rsidRDefault="00F22DA3" w:rsidP="00F22DA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</w:t>
            </w:r>
            <w:r w:rsidRPr="00001861">
              <w:rPr>
                <w:rFonts w:ascii="Times New Roman" w:hAnsi="Times New Roman" w:cs="Times New Roman"/>
                <w:b/>
                <w:bCs/>
              </w:rPr>
              <w:t>Department of Management Studies</w:t>
            </w:r>
          </w:p>
          <w:p w:rsidR="00F22DA3" w:rsidRDefault="00F22DA3" w:rsidP="00F22DA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</w:t>
            </w:r>
            <w:r w:rsidRPr="00001861">
              <w:rPr>
                <w:rFonts w:ascii="Times New Roman" w:hAnsi="Times New Roman" w:cs="Times New Roman"/>
                <w:b/>
                <w:bCs/>
              </w:rPr>
              <w:t>Activity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Calendar </w:t>
            </w:r>
            <w:r w:rsidRPr="00001861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F22DA3" w:rsidRDefault="00F22DA3" w:rsidP="00F22DA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 July – Dec 2025</w:t>
            </w:r>
          </w:p>
          <w:p w:rsidR="00F22DA3" w:rsidRDefault="00F22DA3" w:rsidP="00F22DA3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7416E0" w:rsidTr="008752DF">
        <w:trPr>
          <w:trHeight w:val="566"/>
        </w:trPr>
        <w:tc>
          <w:tcPr>
            <w:tcW w:w="540" w:type="dxa"/>
            <w:vAlign w:val="center"/>
          </w:tcPr>
          <w:p w:rsidR="00001861" w:rsidRDefault="00001861" w:rsidP="000018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4230" w:type="dxa"/>
            <w:vAlign w:val="center"/>
          </w:tcPr>
          <w:p w:rsidR="00001861" w:rsidRDefault="00001861" w:rsidP="000018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ivity Name</w:t>
            </w:r>
          </w:p>
        </w:tc>
        <w:tc>
          <w:tcPr>
            <w:tcW w:w="2160" w:type="dxa"/>
            <w:vAlign w:val="center"/>
          </w:tcPr>
          <w:p w:rsidR="00001861" w:rsidRDefault="00001861" w:rsidP="000018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aculty</w:t>
            </w:r>
          </w:p>
          <w:p w:rsidR="00001861" w:rsidRDefault="00001861" w:rsidP="000018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 charge</w:t>
            </w:r>
          </w:p>
        </w:tc>
        <w:tc>
          <w:tcPr>
            <w:tcW w:w="1620" w:type="dxa"/>
            <w:vAlign w:val="center"/>
          </w:tcPr>
          <w:p w:rsidR="00001861" w:rsidRDefault="00001861" w:rsidP="000018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070" w:type="dxa"/>
            <w:vAlign w:val="center"/>
          </w:tcPr>
          <w:p w:rsidR="00001861" w:rsidRDefault="00C56504" w:rsidP="0000186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atus of Report Submission </w:t>
            </w:r>
          </w:p>
        </w:tc>
      </w:tr>
      <w:tr w:rsidR="00527C48" w:rsidTr="00F22DA3">
        <w:trPr>
          <w:trHeight w:val="1250"/>
        </w:trPr>
        <w:tc>
          <w:tcPr>
            <w:tcW w:w="540" w:type="dxa"/>
            <w:vAlign w:val="center"/>
          </w:tcPr>
          <w:p w:rsidR="00527C48" w:rsidRDefault="00527C48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4230" w:type="dxa"/>
            <w:vAlign w:val="center"/>
          </w:tcPr>
          <w:p w:rsidR="00466B48" w:rsidRPr="00466B48" w:rsidRDefault="00466B48" w:rsidP="00466B48">
            <w:pPr>
              <w:jc w:val="center"/>
              <w:rPr>
                <w:rFonts w:ascii="Times New Roman" w:hAnsi="Times New Roman" w:cs="Times New Roman"/>
              </w:rPr>
            </w:pPr>
            <w:r w:rsidRPr="00466B48">
              <w:rPr>
                <w:rFonts w:ascii="Times New Roman" w:hAnsi="Times New Roman" w:cs="Times New Roman"/>
              </w:rPr>
              <w:t xml:space="preserve">Technical and Administrative </w:t>
            </w:r>
          </w:p>
          <w:p w:rsidR="00466B48" w:rsidRPr="00466B48" w:rsidRDefault="00466B48" w:rsidP="00466B48">
            <w:pPr>
              <w:jc w:val="center"/>
              <w:rPr>
                <w:rFonts w:ascii="Times New Roman" w:hAnsi="Times New Roman" w:cs="Times New Roman"/>
              </w:rPr>
            </w:pPr>
            <w:r w:rsidRPr="00466B48">
              <w:rPr>
                <w:rFonts w:ascii="Times New Roman" w:hAnsi="Times New Roman" w:cs="Times New Roman"/>
              </w:rPr>
              <w:t>Programs for Non-Teaching Staff.</w:t>
            </w:r>
          </w:p>
          <w:p w:rsidR="00466B48" w:rsidRPr="00466B48" w:rsidRDefault="00466B48" w:rsidP="00466B48">
            <w:pPr>
              <w:jc w:val="center"/>
              <w:rPr>
                <w:rFonts w:ascii="Times New Roman" w:hAnsi="Times New Roman" w:cs="Times New Roman"/>
              </w:rPr>
            </w:pPr>
            <w:r w:rsidRPr="00466B48">
              <w:rPr>
                <w:rFonts w:ascii="Times New Roman" w:hAnsi="Times New Roman" w:cs="Times New Roman"/>
              </w:rPr>
              <w:t xml:space="preserve">Basics of Power BI </w:t>
            </w:r>
          </w:p>
          <w:p w:rsidR="00527C48" w:rsidRPr="00261496" w:rsidRDefault="00466B48" w:rsidP="00466B48">
            <w:pPr>
              <w:jc w:val="center"/>
              <w:rPr>
                <w:rFonts w:ascii="Times New Roman" w:hAnsi="Times New Roman" w:cs="Times New Roman"/>
              </w:rPr>
            </w:pPr>
            <w:r w:rsidRPr="00466B48">
              <w:rPr>
                <w:rFonts w:ascii="Times New Roman" w:hAnsi="Times New Roman" w:cs="Times New Roman"/>
              </w:rPr>
              <w:t>(4)</w:t>
            </w:r>
          </w:p>
        </w:tc>
        <w:tc>
          <w:tcPr>
            <w:tcW w:w="2160" w:type="dxa"/>
            <w:vAlign w:val="center"/>
          </w:tcPr>
          <w:p w:rsidR="00466B48" w:rsidRDefault="00F22DA3" w:rsidP="00F22DA3">
            <w:pPr>
              <w:ind w:left="-19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466B48" w:rsidRPr="007C2681">
              <w:rPr>
                <w:rFonts w:ascii="Times New Roman" w:hAnsi="Times New Roman" w:cs="Times New Roman"/>
              </w:rPr>
              <w:t>Mr. Amit Shrivastava</w:t>
            </w:r>
          </w:p>
          <w:p w:rsidR="00527C48" w:rsidRPr="007C2681" w:rsidRDefault="00527C48" w:rsidP="00F22D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Align w:val="center"/>
          </w:tcPr>
          <w:p w:rsidR="00527C48" w:rsidRPr="007C2681" w:rsidRDefault="00466B48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466B48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25</w:t>
            </w:r>
          </w:p>
        </w:tc>
        <w:tc>
          <w:tcPr>
            <w:tcW w:w="2070" w:type="dxa"/>
            <w:vAlign w:val="center"/>
          </w:tcPr>
          <w:p w:rsidR="00527C48" w:rsidRPr="00C56504" w:rsidRDefault="00527C48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27C48" w:rsidTr="00F22DA3">
        <w:trPr>
          <w:trHeight w:val="1250"/>
        </w:trPr>
        <w:tc>
          <w:tcPr>
            <w:tcW w:w="540" w:type="dxa"/>
            <w:vAlign w:val="center"/>
          </w:tcPr>
          <w:p w:rsidR="00527C48" w:rsidRDefault="00073E2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4230" w:type="dxa"/>
            <w:vAlign w:val="center"/>
          </w:tcPr>
          <w:p w:rsidR="00466B48" w:rsidRPr="00466B48" w:rsidRDefault="00466B48" w:rsidP="00466B48">
            <w:pPr>
              <w:jc w:val="center"/>
              <w:rPr>
                <w:rFonts w:ascii="Times New Roman" w:hAnsi="Times New Roman" w:cs="Times New Roman"/>
              </w:rPr>
            </w:pPr>
            <w:r w:rsidRPr="00466B48">
              <w:rPr>
                <w:rFonts w:ascii="Times New Roman" w:hAnsi="Times New Roman" w:cs="Times New Roman"/>
              </w:rPr>
              <w:t>One ICT tool training for all faculties.- Creating engaging Content using CANVA and other tools</w:t>
            </w:r>
          </w:p>
          <w:p w:rsidR="00527C48" w:rsidRDefault="00466B48" w:rsidP="00466B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6B48">
              <w:rPr>
                <w:rFonts w:ascii="Times New Roman" w:hAnsi="Times New Roman" w:cs="Times New Roman"/>
              </w:rPr>
              <w:t>(3)</w:t>
            </w:r>
          </w:p>
        </w:tc>
        <w:tc>
          <w:tcPr>
            <w:tcW w:w="2160" w:type="dxa"/>
            <w:vAlign w:val="center"/>
          </w:tcPr>
          <w:p w:rsidR="00527C48" w:rsidRPr="007C2681" w:rsidRDefault="00466B48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. Malvika Tiwari</w:t>
            </w:r>
          </w:p>
        </w:tc>
        <w:tc>
          <w:tcPr>
            <w:tcW w:w="1620" w:type="dxa"/>
            <w:vAlign w:val="center"/>
          </w:tcPr>
          <w:p w:rsidR="00527C48" w:rsidRPr="007C2681" w:rsidRDefault="00466B48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  <w:r w:rsidRPr="00466B48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25</w:t>
            </w:r>
          </w:p>
        </w:tc>
        <w:tc>
          <w:tcPr>
            <w:tcW w:w="2070" w:type="dxa"/>
            <w:vAlign w:val="center"/>
          </w:tcPr>
          <w:p w:rsidR="00527C48" w:rsidRPr="007C2681" w:rsidRDefault="00527C48" w:rsidP="00527C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7C48" w:rsidTr="00F22DA3">
        <w:trPr>
          <w:trHeight w:val="1322"/>
        </w:trPr>
        <w:tc>
          <w:tcPr>
            <w:tcW w:w="540" w:type="dxa"/>
            <w:vAlign w:val="center"/>
          </w:tcPr>
          <w:p w:rsidR="00527C48" w:rsidRDefault="00073E2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4230" w:type="dxa"/>
            <w:vAlign w:val="center"/>
          </w:tcPr>
          <w:p w:rsidR="00466B48" w:rsidRPr="00466B48" w:rsidRDefault="00466B48" w:rsidP="00466B48">
            <w:pPr>
              <w:jc w:val="center"/>
              <w:rPr>
                <w:rFonts w:ascii="Times New Roman" w:hAnsi="Times New Roman" w:cs="Times New Roman"/>
              </w:rPr>
            </w:pPr>
            <w:r w:rsidRPr="00466B48">
              <w:rPr>
                <w:rFonts w:ascii="Times New Roman" w:hAnsi="Times New Roman" w:cs="Times New Roman"/>
              </w:rPr>
              <w:t xml:space="preserve">Workshop on Financial </w:t>
            </w:r>
            <w:r>
              <w:rPr>
                <w:rFonts w:ascii="Times New Roman" w:hAnsi="Times New Roman" w:cs="Times New Roman"/>
              </w:rPr>
              <w:t>literacy &amp; Personal Budgeting (</w:t>
            </w:r>
            <w:r w:rsidRPr="00466B48">
              <w:rPr>
                <w:rFonts w:ascii="Times New Roman" w:hAnsi="Times New Roman" w:cs="Times New Roman"/>
              </w:rPr>
              <w:t>Life skill</w:t>
            </w:r>
            <w:r w:rsidRPr="00466B48">
              <w:rPr>
                <w:rFonts w:ascii="Times New Roman" w:hAnsi="Times New Roman" w:cs="Times New Roman"/>
              </w:rPr>
              <w:t>)</w:t>
            </w:r>
          </w:p>
          <w:p w:rsidR="00527C48" w:rsidRPr="00261496" w:rsidRDefault="00466B48" w:rsidP="00466B48">
            <w:pPr>
              <w:jc w:val="center"/>
              <w:rPr>
                <w:rFonts w:ascii="Times New Roman" w:hAnsi="Times New Roman" w:cs="Times New Roman"/>
              </w:rPr>
            </w:pPr>
            <w:r w:rsidRPr="00466B48">
              <w:rPr>
                <w:rFonts w:ascii="Times New Roman" w:hAnsi="Times New Roman" w:cs="Times New Roman"/>
              </w:rPr>
              <w:t>(2)</w:t>
            </w:r>
          </w:p>
        </w:tc>
        <w:tc>
          <w:tcPr>
            <w:tcW w:w="2160" w:type="dxa"/>
            <w:vAlign w:val="center"/>
          </w:tcPr>
          <w:p w:rsidR="00527C48" w:rsidRPr="007C2681" w:rsidRDefault="00466B48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Saurabh Agrawal</w:t>
            </w:r>
          </w:p>
        </w:tc>
        <w:tc>
          <w:tcPr>
            <w:tcW w:w="1620" w:type="dxa"/>
            <w:vAlign w:val="center"/>
          </w:tcPr>
          <w:p w:rsidR="00527C48" w:rsidRPr="007C2681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  <w:r w:rsidRPr="008821B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25</w:t>
            </w:r>
          </w:p>
        </w:tc>
        <w:tc>
          <w:tcPr>
            <w:tcW w:w="2070" w:type="dxa"/>
            <w:vAlign w:val="center"/>
          </w:tcPr>
          <w:p w:rsidR="00527C48" w:rsidRPr="007C2681" w:rsidRDefault="00527C48" w:rsidP="00527C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7C48" w:rsidTr="00F22DA3">
        <w:trPr>
          <w:trHeight w:val="1052"/>
        </w:trPr>
        <w:tc>
          <w:tcPr>
            <w:tcW w:w="540" w:type="dxa"/>
            <w:vAlign w:val="center"/>
          </w:tcPr>
          <w:p w:rsidR="00527C48" w:rsidRDefault="00073E2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4230" w:type="dxa"/>
            <w:vAlign w:val="center"/>
          </w:tcPr>
          <w:p w:rsidR="008821B3" w:rsidRPr="008821B3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 xml:space="preserve">Orientation Session for Semester 1 - Personality Development Program Start Date </w:t>
            </w:r>
          </w:p>
          <w:p w:rsidR="00527C48" w:rsidRPr="00790C28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>(13)</w:t>
            </w:r>
          </w:p>
        </w:tc>
        <w:tc>
          <w:tcPr>
            <w:tcW w:w="2160" w:type="dxa"/>
            <w:vAlign w:val="center"/>
          </w:tcPr>
          <w:p w:rsidR="00527C48" w:rsidRPr="00DF4DD3" w:rsidRDefault="008821B3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Srishti Bachwani</w:t>
            </w:r>
          </w:p>
        </w:tc>
        <w:tc>
          <w:tcPr>
            <w:tcW w:w="1620" w:type="dxa"/>
            <w:vAlign w:val="center"/>
          </w:tcPr>
          <w:p w:rsidR="00527C48" w:rsidRPr="00DF4DD3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Pr="008821B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Aug 2025</w:t>
            </w:r>
          </w:p>
        </w:tc>
        <w:tc>
          <w:tcPr>
            <w:tcW w:w="2070" w:type="dxa"/>
            <w:vAlign w:val="center"/>
          </w:tcPr>
          <w:p w:rsidR="00527C48" w:rsidRDefault="00527C48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27C48" w:rsidTr="00F22DA3">
        <w:trPr>
          <w:trHeight w:val="1016"/>
        </w:trPr>
        <w:tc>
          <w:tcPr>
            <w:tcW w:w="540" w:type="dxa"/>
            <w:vAlign w:val="center"/>
          </w:tcPr>
          <w:p w:rsidR="00527C48" w:rsidRDefault="00073E2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4230" w:type="dxa"/>
            <w:vAlign w:val="center"/>
          </w:tcPr>
          <w:p w:rsidR="008821B3" w:rsidRPr="008821B3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 xml:space="preserve">FDP on </w:t>
            </w:r>
          </w:p>
          <w:p w:rsidR="00527C48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>AI Driven ESG</w:t>
            </w:r>
          </w:p>
          <w:p w:rsidR="008821B3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)</w:t>
            </w:r>
          </w:p>
        </w:tc>
        <w:tc>
          <w:tcPr>
            <w:tcW w:w="2160" w:type="dxa"/>
            <w:vAlign w:val="center"/>
          </w:tcPr>
          <w:p w:rsidR="008821B3" w:rsidRDefault="008821B3" w:rsidP="00F22DA3">
            <w:pPr>
              <w:jc w:val="center"/>
              <w:rPr>
                <w:rFonts w:ascii="Times New Roman" w:hAnsi="Times New Roman" w:cs="Times New Roman"/>
              </w:rPr>
            </w:pPr>
            <w:r w:rsidRPr="00052A2E">
              <w:rPr>
                <w:rFonts w:ascii="Times New Roman" w:hAnsi="Times New Roman" w:cs="Times New Roman"/>
              </w:rPr>
              <w:t>Ms. Shilpa Rajak</w:t>
            </w:r>
          </w:p>
          <w:p w:rsidR="00527C48" w:rsidRPr="00DF4DD3" w:rsidRDefault="00527C48" w:rsidP="00F22D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Align w:val="center"/>
          </w:tcPr>
          <w:p w:rsidR="00527C48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  <w:r w:rsidRPr="008821B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Aug 2025 </w:t>
            </w:r>
          </w:p>
          <w:p w:rsidR="008821B3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 </w:t>
            </w:r>
          </w:p>
          <w:p w:rsidR="008821B3" w:rsidRPr="00DF4DD3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Pr="008821B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Aug 2025</w:t>
            </w:r>
          </w:p>
        </w:tc>
        <w:tc>
          <w:tcPr>
            <w:tcW w:w="2070" w:type="dxa"/>
            <w:vAlign w:val="center"/>
          </w:tcPr>
          <w:p w:rsidR="00527C48" w:rsidRDefault="00527C48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27C48" w:rsidTr="00F22DA3">
        <w:trPr>
          <w:trHeight w:val="1088"/>
        </w:trPr>
        <w:tc>
          <w:tcPr>
            <w:tcW w:w="540" w:type="dxa"/>
            <w:vAlign w:val="center"/>
          </w:tcPr>
          <w:p w:rsidR="00527C48" w:rsidRDefault="00073E2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4230" w:type="dxa"/>
            <w:vAlign w:val="center"/>
          </w:tcPr>
          <w:p w:rsidR="00527C48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>Career Counselling &amp; Guidance Session</w:t>
            </w:r>
          </w:p>
          <w:p w:rsidR="008821B3" w:rsidRPr="008821B3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4)</w:t>
            </w:r>
          </w:p>
        </w:tc>
        <w:tc>
          <w:tcPr>
            <w:tcW w:w="2160" w:type="dxa"/>
            <w:vAlign w:val="center"/>
          </w:tcPr>
          <w:p w:rsidR="008821B3" w:rsidRDefault="008821B3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Dalvinder Singh Wadhwa</w:t>
            </w:r>
          </w:p>
          <w:p w:rsidR="00527C48" w:rsidRPr="00DF4DD3" w:rsidRDefault="00527C48" w:rsidP="00F22D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Align w:val="center"/>
          </w:tcPr>
          <w:p w:rsidR="008821B3" w:rsidRPr="00DF4DD3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  <w:r w:rsidRPr="008821B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Sep 2025</w:t>
            </w:r>
          </w:p>
        </w:tc>
        <w:tc>
          <w:tcPr>
            <w:tcW w:w="2070" w:type="dxa"/>
            <w:vAlign w:val="center"/>
          </w:tcPr>
          <w:p w:rsidR="00527C48" w:rsidRDefault="00527C48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CD31FF" w:rsidTr="00F22DA3">
        <w:trPr>
          <w:trHeight w:val="1052"/>
        </w:trPr>
        <w:tc>
          <w:tcPr>
            <w:tcW w:w="540" w:type="dxa"/>
            <w:vAlign w:val="center"/>
          </w:tcPr>
          <w:p w:rsidR="00CD31FF" w:rsidRDefault="00B038D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  <w:tc>
          <w:tcPr>
            <w:tcW w:w="4230" w:type="dxa"/>
            <w:vAlign w:val="center"/>
          </w:tcPr>
          <w:p w:rsidR="008821B3" w:rsidRPr="008821B3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Pr="008821B3">
              <w:rPr>
                <w:rFonts w:ascii="Times New Roman" w:hAnsi="Times New Roman" w:cs="Times New Roman"/>
              </w:rPr>
              <w:t>Co-curricular activities</w:t>
            </w:r>
          </w:p>
          <w:p w:rsidR="00CD31FF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 xml:space="preserve">         TOI Activity</w:t>
            </w:r>
          </w:p>
          <w:p w:rsidR="008821B3" w:rsidRPr="00790C28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7(i)</w:t>
            </w:r>
          </w:p>
        </w:tc>
        <w:tc>
          <w:tcPr>
            <w:tcW w:w="2160" w:type="dxa"/>
            <w:vAlign w:val="center"/>
          </w:tcPr>
          <w:p w:rsidR="00CD31FF" w:rsidRDefault="00F22DA3" w:rsidP="00F22D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8821B3" w:rsidRPr="00AA2B78">
              <w:rPr>
                <w:rFonts w:ascii="Times New Roman" w:hAnsi="Times New Roman" w:cs="Times New Roman"/>
              </w:rPr>
              <w:t>Dr. Lao Manna</w:t>
            </w:r>
          </w:p>
          <w:p w:rsidR="008821B3" w:rsidRDefault="00F22DA3" w:rsidP="00F22D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bookmarkStart w:id="0" w:name="_GoBack"/>
            <w:bookmarkEnd w:id="0"/>
            <w:r w:rsidR="008821B3">
              <w:rPr>
                <w:rFonts w:ascii="Times New Roman" w:hAnsi="Times New Roman" w:cs="Times New Roman"/>
              </w:rPr>
              <w:t>&amp;</w:t>
            </w:r>
          </w:p>
          <w:p w:rsidR="008821B3" w:rsidRPr="00DF4DD3" w:rsidRDefault="008821B3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Srishti Bachwani</w:t>
            </w:r>
          </w:p>
        </w:tc>
        <w:tc>
          <w:tcPr>
            <w:tcW w:w="1620" w:type="dxa"/>
            <w:vAlign w:val="center"/>
          </w:tcPr>
          <w:p w:rsidR="00CD31FF" w:rsidRPr="00DF4DD3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8821B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Oct 2025</w:t>
            </w:r>
          </w:p>
        </w:tc>
        <w:tc>
          <w:tcPr>
            <w:tcW w:w="2070" w:type="dxa"/>
            <w:vAlign w:val="center"/>
          </w:tcPr>
          <w:p w:rsidR="00CD31FF" w:rsidRPr="00DF4DD3" w:rsidRDefault="00CD31FF" w:rsidP="00527C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31FF" w:rsidTr="00F22DA3">
        <w:trPr>
          <w:trHeight w:val="1169"/>
        </w:trPr>
        <w:tc>
          <w:tcPr>
            <w:tcW w:w="540" w:type="dxa"/>
            <w:vAlign w:val="center"/>
          </w:tcPr>
          <w:p w:rsidR="00CD31FF" w:rsidRDefault="00B038D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</w:t>
            </w:r>
          </w:p>
        </w:tc>
        <w:tc>
          <w:tcPr>
            <w:tcW w:w="4230" w:type="dxa"/>
            <w:vAlign w:val="center"/>
          </w:tcPr>
          <w:p w:rsidR="00CD31FF" w:rsidRDefault="008821B3" w:rsidP="00527C48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>Fin edge Club Activity</w:t>
            </w:r>
          </w:p>
          <w:p w:rsidR="00956C2E" w:rsidRPr="00790C28" w:rsidRDefault="00956C2E" w:rsidP="00527C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(i)</w:t>
            </w:r>
          </w:p>
        </w:tc>
        <w:tc>
          <w:tcPr>
            <w:tcW w:w="2160" w:type="dxa"/>
            <w:vAlign w:val="center"/>
          </w:tcPr>
          <w:p w:rsidR="008821B3" w:rsidRDefault="008821B3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Dalvinder Singh Wadhwa</w:t>
            </w:r>
          </w:p>
          <w:p w:rsidR="00CD31FF" w:rsidRDefault="008821B3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8821B3" w:rsidRPr="00DF4DD3" w:rsidRDefault="008821B3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Saurabh Agrawal</w:t>
            </w:r>
          </w:p>
        </w:tc>
        <w:tc>
          <w:tcPr>
            <w:tcW w:w="1620" w:type="dxa"/>
            <w:vAlign w:val="center"/>
          </w:tcPr>
          <w:p w:rsidR="00B038D7" w:rsidRPr="00DF4DD3" w:rsidRDefault="00956C2E" w:rsidP="00B038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11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Oct 2025</w:t>
            </w:r>
          </w:p>
        </w:tc>
        <w:tc>
          <w:tcPr>
            <w:tcW w:w="2070" w:type="dxa"/>
            <w:vAlign w:val="center"/>
          </w:tcPr>
          <w:p w:rsidR="00CD31FF" w:rsidRPr="00DF4DD3" w:rsidRDefault="00CD31FF" w:rsidP="00527C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7C48" w:rsidTr="00F22DA3">
        <w:trPr>
          <w:trHeight w:val="872"/>
        </w:trPr>
        <w:tc>
          <w:tcPr>
            <w:tcW w:w="540" w:type="dxa"/>
            <w:vAlign w:val="center"/>
          </w:tcPr>
          <w:p w:rsidR="00527C48" w:rsidRDefault="00B038D7" w:rsidP="00527C4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</w:t>
            </w:r>
          </w:p>
        </w:tc>
        <w:tc>
          <w:tcPr>
            <w:tcW w:w="4230" w:type="dxa"/>
            <w:vAlign w:val="center"/>
          </w:tcPr>
          <w:p w:rsidR="008821B3" w:rsidRPr="008821B3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>Outreach Activity</w:t>
            </w:r>
          </w:p>
          <w:p w:rsidR="00527C48" w:rsidRDefault="008821B3" w:rsidP="008821B3">
            <w:pPr>
              <w:jc w:val="center"/>
              <w:rPr>
                <w:rFonts w:ascii="Times New Roman" w:hAnsi="Times New Roman" w:cs="Times New Roman"/>
              </w:rPr>
            </w:pPr>
            <w:r w:rsidRPr="008821B3">
              <w:rPr>
                <w:rFonts w:ascii="Times New Roman" w:hAnsi="Times New Roman" w:cs="Times New Roman"/>
              </w:rPr>
              <w:t xml:space="preserve"> PIE Club Activity</w:t>
            </w:r>
          </w:p>
          <w:p w:rsidR="00956C2E" w:rsidRPr="00261496" w:rsidRDefault="00956C2E" w:rsidP="0088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)</w:t>
            </w:r>
          </w:p>
        </w:tc>
        <w:tc>
          <w:tcPr>
            <w:tcW w:w="2160" w:type="dxa"/>
            <w:vAlign w:val="center"/>
          </w:tcPr>
          <w:p w:rsidR="00956C2E" w:rsidRDefault="00956C2E" w:rsidP="00F22DA3">
            <w:pPr>
              <w:jc w:val="center"/>
              <w:rPr>
                <w:rFonts w:ascii="Times New Roman" w:hAnsi="Times New Roman" w:cs="Times New Roman"/>
              </w:rPr>
            </w:pPr>
            <w:r w:rsidRPr="007C2681">
              <w:rPr>
                <w:rFonts w:ascii="Times New Roman" w:hAnsi="Times New Roman" w:cs="Times New Roman"/>
              </w:rPr>
              <w:t>Mr. Amit Shrivastava</w:t>
            </w:r>
          </w:p>
          <w:p w:rsidR="00527C48" w:rsidRDefault="00956C2E" w:rsidP="00F22DA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956C2E" w:rsidRDefault="00956C2E" w:rsidP="00F22DA3">
            <w:pPr>
              <w:jc w:val="center"/>
              <w:rPr>
                <w:rFonts w:ascii="Times New Roman" w:hAnsi="Times New Roman" w:cs="Times New Roman"/>
              </w:rPr>
            </w:pPr>
            <w:r w:rsidRPr="00052A2E">
              <w:rPr>
                <w:rFonts w:ascii="Times New Roman" w:hAnsi="Times New Roman" w:cs="Times New Roman"/>
              </w:rPr>
              <w:t>Ms. Shilpa Rajak</w:t>
            </w:r>
          </w:p>
          <w:p w:rsidR="00F22DA3" w:rsidRPr="00DF4DD3" w:rsidRDefault="00F22DA3" w:rsidP="00F22D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Align w:val="center"/>
          </w:tcPr>
          <w:p w:rsidR="00956C2E" w:rsidRPr="00DF4DD3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Oct 2025</w:t>
            </w:r>
          </w:p>
        </w:tc>
        <w:tc>
          <w:tcPr>
            <w:tcW w:w="2070" w:type="dxa"/>
          </w:tcPr>
          <w:p w:rsidR="00C56504" w:rsidRDefault="00C56504" w:rsidP="00516C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D5C7E" w:rsidTr="00BD5C7E">
        <w:trPr>
          <w:trHeight w:val="1529"/>
        </w:trPr>
        <w:tc>
          <w:tcPr>
            <w:tcW w:w="10620" w:type="dxa"/>
            <w:gridSpan w:val="5"/>
            <w:vAlign w:val="center"/>
          </w:tcPr>
          <w:p w:rsidR="00BD5C7E" w:rsidRPr="00001861" w:rsidRDefault="00BD5C7E" w:rsidP="00BD5C7E">
            <w:pPr>
              <w:spacing w:line="360" w:lineRule="auto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0288" behindDoc="1" locked="0" layoutInCell="1" allowOverlap="1" wp14:anchorId="082D4A26" wp14:editId="4C825B96">
                  <wp:simplePos x="0" y="0"/>
                  <wp:positionH relativeFrom="column">
                    <wp:posOffset>-1043305</wp:posOffset>
                  </wp:positionH>
                  <wp:positionV relativeFrom="paragraph">
                    <wp:posOffset>118110</wp:posOffset>
                  </wp:positionV>
                  <wp:extent cx="953770" cy="744855"/>
                  <wp:effectExtent l="0" t="0" r="0" b="0"/>
                  <wp:wrapTight wrapText="bothSides">
                    <wp:wrapPolygon edited="0">
                      <wp:start x="1726" y="0"/>
                      <wp:lineTo x="0" y="1105"/>
                      <wp:lineTo x="0" y="20440"/>
                      <wp:lineTo x="1726" y="20992"/>
                      <wp:lineTo x="19414" y="20992"/>
                      <wp:lineTo x="21140" y="20440"/>
                      <wp:lineTo x="21140" y="1105"/>
                      <wp:lineTo x="19414" y="0"/>
                      <wp:lineTo x="1726" y="0"/>
                    </wp:wrapPolygon>
                  </wp:wrapTight>
                  <wp:docPr id="1" name="Picture 1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logo.JP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3770" cy="7448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01861"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  <w:t>Shri Shankaracharya Institute of Professional Management &amp; Technology, Raipur</w:t>
            </w:r>
          </w:p>
          <w:p w:rsidR="00BD5C7E" w:rsidRPr="00001861" w:rsidRDefault="00BD5C7E" w:rsidP="00BD5C7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</w:t>
            </w:r>
            <w:r w:rsidRPr="00001861">
              <w:rPr>
                <w:rFonts w:ascii="Times New Roman" w:hAnsi="Times New Roman" w:cs="Times New Roman"/>
                <w:b/>
                <w:bCs/>
              </w:rPr>
              <w:t>Department of Management Studies</w:t>
            </w:r>
          </w:p>
          <w:p w:rsidR="00BD5C7E" w:rsidRDefault="00BD5C7E" w:rsidP="00BD5C7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</w:t>
            </w:r>
            <w:r w:rsidRPr="00001861">
              <w:rPr>
                <w:rFonts w:ascii="Times New Roman" w:hAnsi="Times New Roman" w:cs="Times New Roman"/>
                <w:b/>
                <w:bCs/>
              </w:rPr>
              <w:t>Activity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Calendar </w:t>
            </w:r>
            <w:r w:rsidRPr="00001861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BD5C7E" w:rsidRPr="00BD5C7E" w:rsidRDefault="00BD5C7E" w:rsidP="00BD5C7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 </w:t>
            </w:r>
            <w:r w:rsidR="00956C2E">
              <w:rPr>
                <w:rFonts w:ascii="Times New Roman" w:hAnsi="Times New Roman" w:cs="Times New Roman"/>
                <w:b/>
                <w:bCs/>
              </w:rPr>
              <w:t>July – Dec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2025</w:t>
            </w:r>
          </w:p>
        </w:tc>
      </w:tr>
      <w:tr w:rsidR="00073E27" w:rsidTr="00073E27">
        <w:trPr>
          <w:trHeight w:val="620"/>
        </w:trPr>
        <w:tc>
          <w:tcPr>
            <w:tcW w:w="540" w:type="dxa"/>
            <w:vAlign w:val="center"/>
          </w:tcPr>
          <w:p w:rsidR="00073E27" w:rsidRDefault="00073E27" w:rsidP="00073E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.No.</w:t>
            </w:r>
          </w:p>
        </w:tc>
        <w:tc>
          <w:tcPr>
            <w:tcW w:w="4230" w:type="dxa"/>
            <w:vAlign w:val="center"/>
          </w:tcPr>
          <w:p w:rsidR="00073E27" w:rsidRDefault="00073E27" w:rsidP="00073E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ivity Name</w:t>
            </w:r>
          </w:p>
        </w:tc>
        <w:tc>
          <w:tcPr>
            <w:tcW w:w="2160" w:type="dxa"/>
            <w:vAlign w:val="center"/>
          </w:tcPr>
          <w:p w:rsidR="00073E27" w:rsidRDefault="00073E27" w:rsidP="00073E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aculty</w:t>
            </w:r>
          </w:p>
          <w:p w:rsidR="00073E27" w:rsidRDefault="00073E27" w:rsidP="00073E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 charge</w:t>
            </w:r>
          </w:p>
        </w:tc>
        <w:tc>
          <w:tcPr>
            <w:tcW w:w="1620" w:type="dxa"/>
            <w:vAlign w:val="center"/>
          </w:tcPr>
          <w:p w:rsidR="00073E27" w:rsidRDefault="00073E27" w:rsidP="00073E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070" w:type="dxa"/>
            <w:vAlign w:val="center"/>
          </w:tcPr>
          <w:p w:rsidR="00073E27" w:rsidRDefault="00C56504" w:rsidP="00073E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Status of Report Submission</w:t>
            </w:r>
          </w:p>
        </w:tc>
      </w:tr>
      <w:tr w:rsidR="00C56504" w:rsidTr="00C56504">
        <w:trPr>
          <w:trHeight w:val="989"/>
        </w:trPr>
        <w:tc>
          <w:tcPr>
            <w:tcW w:w="540" w:type="dxa"/>
            <w:vAlign w:val="center"/>
          </w:tcPr>
          <w:p w:rsidR="00C56504" w:rsidRDefault="00B038D7" w:rsidP="00C5650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4230" w:type="dxa"/>
            <w:vAlign w:val="center"/>
          </w:tcPr>
          <w:p w:rsidR="00C56504" w:rsidRPr="00CD31FF" w:rsidRDefault="00956C2E" w:rsidP="00C56504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HR Club Activity</w:t>
            </w:r>
          </w:p>
        </w:tc>
        <w:tc>
          <w:tcPr>
            <w:tcW w:w="2160" w:type="dxa"/>
            <w:vAlign w:val="center"/>
          </w:tcPr>
          <w:p w:rsidR="00C56504" w:rsidRDefault="00956C2E" w:rsidP="00C5650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Lao Manna </w:t>
            </w:r>
          </w:p>
          <w:p w:rsidR="00956C2E" w:rsidRDefault="00956C2E" w:rsidP="00C5650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956C2E" w:rsidRDefault="00956C2E" w:rsidP="00C5650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. Shreesha Sharma</w:t>
            </w:r>
          </w:p>
        </w:tc>
        <w:tc>
          <w:tcPr>
            <w:tcW w:w="1620" w:type="dxa"/>
            <w:vAlign w:val="center"/>
          </w:tcPr>
          <w:p w:rsidR="00C56504" w:rsidRDefault="00956C2E" w:rsidP="00C5650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Oct 2025</w:t>
            </w:r>
          </w:p>
        </w:tc>
        <w:tc>
          <w:tcPr>
            <w:tcW w:w="2070" w:type="dxa"/>
            <w:vAlign w:val="center"/>
          </w:tcPr>
          <w:p w:rsidR="00C56504" w:rsidRPr="004812DF" w:rsidRDefault="00C56504" w:rsidP="00C5650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C56504" w:rsidTr="00C56504">
        <w:trPr>
          <w:trHeight w:val="989"/>
        </w:trPr>
        <w:tc>
          <w:tcPr>
            <w:tcW w:w="540" w:type="dxa"/>
            <w:vAlign w:val="center"/>
          </w:tcPr>
          <w:p w:rsidR="00C56504" w:rsidRDefault="00C56504" w:rsidP="00C5650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</w:t>
            </w:r>
          </w:p>
        </w:tc>
        <w:tc>
          <w:tcPr>
            <w:tcW w:w="4230" w:type="dxa"/>
            <w:vAlign w:val="center"/>
          </w:tcPr>
          <w:p w:rsidR="00956C2E" w:rsidRP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Co-curricular activities</w:t>
            </w:r>
          </w:p>
          <w:p w:rsidR="00C56504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 xml:space="preserve">        TOI Activity</w:t>
            </w:r>
          </w:p>
          <w:p w:rsidR="00956C2E" w:rsidRPr="00790C28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(ii)</w:t>
            </w:r>
          </w:p>
        </w:tc>
        <w:tc>
          <w:tcPr>
            <w:tcW w:w="2160" w:type="dxa"/>
            <w:vAlign w:val="center"/>
          </w:tcPr>
          <w:p w:rsid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AA2B78">
              <w:rPr>
                <w:rFonts w:ascii="Times New Roman" w:hAnsi="Times New Roman" w:cs="Times New Roman"/>
              </w:rPr>
              <w:t>Dr. Lao Manna</w:t>
            </w:r>
          </w:p>
          <w:p w:rsid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C56504" w:rsidRPr="00DF4DD3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Srishti Bachwani</w:t>
            </w:r>
          </w:p>
        </w:tc>
        <w:tc>
          <w:tcPr>
            <w:tcW w:w="1620" w:type="dxa"/>
            <w:vAlign w:val="center"/>
          </w:tcPr>
          <w:p w:rsidR="00C56504" w:rsidRDefault="00956C2E" w:rsidP="00C5650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 2025</w:t>
            </w:r>
          </w:p>
        </w:tc>
        <w:tc>
          <w:tcPr>
            <w:tcW w:w="2070" w:type="dxa"/>
            <w:vAlign w:val="center"/>
          </w:tcPr>
          <w:p w:rsidR="00C56504" w:rsidRPr="004812DF" w:rsidRDefault="00C56504" w:rsidP="00C5650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D3814" w:rsidTr="00C56504">
        <w:trPr>
          <w:trHeight w:val="989"/>
        </w:trPr>
        <w:tc>
          <w:tcPr>
            <w:tcW w:w="540" w:type="dxa"/>
            <w:vAlign w:val="center"/>
          </w:tcPr>
          <w:p w:rsidR="00BD3814" w:rsidRDefault="00516C84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2</w:t>
            </w:r>
          </w:p>
        </w:tc>
        <w:tc>
          <w:tcPr>
            <w:tcW w:w="4230" w:type="dxa"/>
            <w:vAlign w:val="center"/>
          </w:tcPr>
          <w:p w:rsidR="00BD3814" w:rsidRPr="00AA2B78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Industrial visit. I Sem</w:t>
            </w:r>
          </w:p>
        </w:tc>
        <w:tc>
          <w:tcPr>
            <w:tcW w:w="2160" w:type="dxa"/>
            <w:vAlign w:val="center"/>
          </w:tcPr>
          <w:p w:rsid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7C2681">
              <w:rPr>
                <w:rFonts w:ascii="Times New Roman" w:hAnsi="Times New Roman" w:cs="Times New Roman"/>
              </w:rPr>
              <w:t>Mr. Amit Shrivastava</w:t>
            </w:r>
          </w:p>
          <w:p w:rsidR="00BD3814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052A2E">
              <w:rPr>
                <w:rFonts w:ascii="Times New Roman" w:hAnsi="Times New Roman" w:cs="Times New Roman"/>
              </w:rPr>
              <w:t>Ms. Shilpa Rajak</w:t>
            </w:r>
          </w:p>
          <w:p w:rsidR="00956C2E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Align w:val="center"/>
          </w:tcPr>
          <w:p w:rsidR="00BD3814" w:rsidRPr="00AA2B78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 2025</w:t>
            </w:r>
          </w:p>
        </w:tc>
        <w:tc>
          <w:tcPr>
            <w:tcW w:w="2070" w:type="dxa"/>
            <w:vAlign w:val="center"/>
          </w:tcPr>
          <w:p w:rsidR="00BD3814" w:rsidRPr="00516C84" w:rsidRDefault="00BD3814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D3814" w:rsidTr="008752DF">
        <w:trPr>
          <w:trHeight w:val="1169"/>
        </w:trPr>
        <w:tc>
          <w:tcPr>
            <w:tcW w:w="540" w:type="dxa"/>
            <w:vAlign w:val="center"/>
          </w:tcPr>
          <w:p w:rsidR="00BD3814" w:rsidRDefault="00516C84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4230" w:type="dxa"/>
            <w:vAlign w:val="center"/>
          </w:tcPr>
          <w:p w:rsidR="00BD3814" w:rsidRDefault="00956C2E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56C2E">
              <w:rPr>
                <w:rFonts w:ascii="Times New Roman" w:hAnsi="Times New Roman" w:cs="Times New Roman"/>
              </w:rPr>
              <w:t>Collaborative activity with MSME</w:t>
            </w:r>
          </w:p>
        </w:tc>
        <w:tc>
          <w:tcPr>
            <w:tcW w:w="2160" w:type="dxa"/>
            <w:vAlign w:val="center"/>
          </w:tcPr>
          <w:p w:rsidR="00BD3814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Lao Manna </w:t>
            </w:r>
          </w:p>
          <w:p w:rsidR="00956C2E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956C2E" w:rsidRPr="00DF4DD3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7C2681">
              <w:rPr>
                <w:rFonts w:ascii="Times New Roman" w:hAnsi="Times New Roman" w:cs="Times New Roman"/>
              </w:rPr>
              <w:t>Mr. Amit Shrivastava</w:t>
            </w:r>
          </w:p>
        </w:tc>
        <w:tc>
          <w:tcPr>
            <w:tcW w:w="1620" w:type="dxa"/>
            <w:vAlign w:val="center"/>
          </w:tcPr>
          <w:p w:rsidR="00BD3814" w:rsidRPr="00DF4DD3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 2025</w:t>
            </w:r>
          </w:p>
        </w:tc>
        <w:tc>
          <w:tcPr>
            <w:tcW w:w="2070" w:type="dxa"/>
            <w:vAlign w:val="center"/>
          </w:tcPr>
          <w:p w:rsidR="00BD3814" w:rsidRDefault="00BD3814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3E1C" w:rsidTr="00F22DA3">
        <w:trPr>
          <w:trHeight w:val="989"/>
        </w:trPr>
        <w:tc>
          <w:tcPr>
            <w:tcW w:w="540" w:type="dxa"/>
            <w:vAlign w:val="center"/>
          </w:tcPr>
          <w:p w:rsidR="00593E1C" w:rsidRDefault="00593E1C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</w:t>
            </w:r>
          </w:p>
        </w:tc>
        <w:tc>
          <w:tcPr>
            <w:tcW w:w="4230" w:type="dxa"/>
            <w:vAlign w:val="center"/>
          </w:tcPr>
          <w:p w:rsidR="00956C2E" w:rsidRP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Co-curricular activities.</w:t>
            </w:r>
          </w:p>
          <w:p w:rsidR="00593E1C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TOI Activity</w:t>
            </w:r>
          </w:p>
          <w:p w:rsidR="00956C2E" w:rsidRPr="00593E1C" w:rsidRDefault="00956C2E" w:rsidP="00956C2E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>7(iii)</w:t>
            </w:r>
          </w:p>
        </w:tc>
        <w:tc>
          <w:tcPr>
            <w:tcW w:w="2160" w:type="dxa"/>
            <w:vAlign w:val="center"/>
          </w:tcPr>
          <w:p w:rsid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 w:rsidRPr="00AA2B78">
              <w:rPr>
                <w:rFonts w:ascii="Times New Roman" w:hAnsi="Times New Roman" w:cs="Times New Roman"/>
              </w:rPr>
              <w:t>Dr. Lao Manna</w:t>
            </w:r>
          </w:p>
          <w:p w:rsidR="00956C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593E1C" w:rsidRPr="00052A2E" w:rsidRDefault="00956C2E" w:rsidP="00956C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Srishti Bachwan</w:t>
            </w:r>
          </w:p>
        </w:tc>
        <w:tc>
          <w:tcPr>
            <w:tcW w:w="1620" w:type="dxa"/>
            <w:vAlign w:val="center"/>
          </w:tcPr>
          <w:p w:rsidR="00593E1C" w:rsidRPr="00052A2E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 xml:space="preserve">th </w:t>
            </w:r>
            <w:r>
              <w:rPr>
                <w:rFonts w:ascii="Times New Roman" w:hAnsi="Times New Roman" w:cs="Times New Roman"/>
              </w:rPr>
              <w:t>Nov 2025</w:t>
            </w:r>
          </w:p>
        </w:tc>
        <w:tc>
          <w:tcPr>
            <w:tcW w:w="2070" w:type="dxa"/>
            <w:vAlign w:val="center"/>
          </w:tcPr>
          <w:p w:rsidR="00593E1C" w:rsidRDefault="00593E1C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D3814" w:rsidTr="0000655D">
        <w:trPr>
          <w:trHeight w:val="944"/>
        </w:trPr>
        <w:tc>
          <w:tcPr>
            <w:tcW w:w="540" w:type="dxa"/>
            <w:vAlign w:val="center"/>
          </w:tcPr>
          <w:p w:rsidR="00BD3814" w:rsidRDefault="00593E1C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4230" w:type="dxa"/>
            <w:vAlign w:val="center"/>
          </w:tcPr>
          <w:p w:rsidR="00BD3814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Mark Pro Club Activity</w:t>
            </w:r>
          </w:p>
          <w:p w:rsidR="00956C2E" w:rsidRDefault="00956C2E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6(iii)</w:t>
            </w:r>
          </w:p>
        </w:tc>
        <w:tc>
          <w:tcPr>
            <w:tcW w:w="2160" w:type="dxa"/>
            <w:vAlign w:val="center"/>
          </w:tcPr>
          <w:p w:rsidR="00BD3814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s. Malvika Tiwari </w:t>
            </w:r>
          </w:p>
          <w:p w:rsidR="00956C2E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956C2E" w:rsidRPr="00052A2E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 w:rsidRPr="007C2681">
              <w:rPr>
                <w:rFonts w:ascii="Times New Roman" w:hAnsi="Times New Roman" w:cs="Times New Roman"/>
              </w:rPr>
              <w:t>Mr. Amit Shrivastava</w:t>
            </w:r>
          </w:p>
        </w:tc>
        <w:tc>
          <w:tcPr>
            <w:tcW w:w="1620" w:type="dxa"/>
            <w:vAlign w:val="center"/>
          </w:tcPr>
          <w:p w:rsidR="00BD3814" w:rsidRPr="00052A2E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 2025</w:t>
            </w:r>
          </w:p>
        </w:tc>
        <w:tc>
          <w:tcPr>
            <w:tcW w:w="2070" w:type="dxa"/>
            <w:vAlign w:val="center"/>
          </w:tcPr>
          <w:p w:rsidR="00BD3814" w:rsidRPr="00052A2E" w:rsidRDefault="00BD3814" w:rsidP="00BD381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43E3" w:rsidTr="00F22DA3">
        <w:trPr>
          <w:trHeight w:val="917"/>
        </w:trPr>
        <w:tc>
          <w:tcPr>
            <w:tcW w:w="540" w:type="dxa"/>
            <w:vAlign w:val="center"/>
          </w:tcPr>
          <w:p w:rsidR="00E343E3" w:rsidRDefault="00E343E3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</w:t>
            </w:r>
          </w:p>
        </w:tc>
        <w:tc>
          <w:tcPr>
            <w:tcW w:w="4230" w:type="dxa"/>
            <w:vAlign w:val="center"/>
          </w:tcPr>
          <w:p w:rsidR="00E343E3" w:rsidRDefault="00956C2E" w:rsidP="00E343E3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Alumni Interaction</w:t>
            </w:r>
          </w:p>
          <w:p w:rsidR="007E5757" w:rsidRPr="00052A2E" w:rsidRDefault="007E5757" w:rsidP="00E34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(iv)</w:t>
            </w:r>
          </w:p>
        </w:tc>
        <w:tc>
          <w:tcPr>
            <w:tcW w:w="2160" w:type="dxa"/>
            <w:vAlign w:val="center"/>
          </w:tcPr>
          <w:p w:rsidR="00E343E3" w:rsidRDefault="00956C2E" w:rsidP="00E34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. Shreesha Sharma</w:t>
            </w:r>
          </w:p>
          <w:p w:rsidR="00956C2E" w:rsidRDefault="00956C2E" w:rsidP="00E34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956C2E" w:rsidRPr="00E343E3" w:rsidRDefault="00956C2E" w:rsidP="00E34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s. Amisha Sahu </w:t>
            </w:r>
          </w:p>
        </w:tc>
        <w:tc>
          <w:tcPr>
            <w:tcW w:w="1620" w:type="dxa"/>
            <w:vAlign w:val="center"/>
          </w:tcPr>
          <w:p w:rsidR="00E343E3" w:rsidRPr="000016CC" w:rsidRDefault="00956C2E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956C2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Dec 2025</w:t>
            </w:r>
          </w:p>
        </w:tc>
        <w:tc>
          <w:tcPr>
            <w:tcW w:w="2070" w:type="dxa"/>
            <w:vAlign w:val="center"/>
          </w:tcPr>
          <w:p w:rsidR="00E343E3" w:rsidRPr="00AA2B78" w:rsidRDefault="00E343E3" w:rsidP="00BD381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14" w:rsidTr="00F22DA3">
        <w:trPr>
          <w:trHeight w:val="989"/>
        </w:trPr>
        <w:tc>
          <w:tcPr>
            <w:tcW w:w="540" w:type="dxa"/>
            <w:vAlign w:val="center"/>
          </w:tcPr>
          <w:p w:rsidR="00BD3814" w:rsidRDefault="00593E1C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</w:t>
            </w:r>
          </w:p>
        </w:tc>
        <w:tc>
          <w:tcPr>
            <w:tcW w:w="4230" w:type="dxa"/>
            <w:vAlign w:val="center"/>
          </w:tcPr>
          <w:p w:rsidR="007E5757" w:rsidRPr="00956C2E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Co-curricular activities.</w:t>
            </w:r>
          </w:p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TOI Activity</w:t>
            </w:r>
          </w:p>
          <w:p w:rsidR="00BD3814" w:rsidRPr="00052A2E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(iv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0" w:type="dxa"/>
            <w:vAlign w:val="center"/>
          </w:tcPr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 w:rsidRPr="00AA2B78">
              <w:rPr>
                <w:rFonts w:ascii="Times New Roman" w:hAnsi="Times New Roman" w:cs="Times New Roman"/>
              </w:rPr>
              <w:t>Dr. Lao Manna</w:t>
            </w:r>
          </w:p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BD3814" w:rsidRDefault="007E5757" w:rsidP="007E57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Dr. Srishti Bachwan</w:t>
            </w:r>
          </w:p>
        </w:tc>
        <w:tc>
          <w:tcPr>
            <w:tcW w:w="1620" w:type="dxa"/>
            <w:vAlign w:val="center"/>
          </w:tcPr>
          <w:p w:rsidR="00BD3814" w:rsidRPr="000016CC" w:rsidRDefault="007E5757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  <w:r w:rsidRPr="007E5757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Dec 2025</w:t>
            </w:r>
          </w:p>
        </w:tc>
        <w:tc>
          <w:tcPr>
            <w:tcW w:w="2070" w:type="dxa"/>
            <w:vAlign w:val="center"/>
          </w:tcPr>
          <w:p w:rsidR="00BD3814" w:rsidRPr="00AA2B78" w:rsidRDefault="00BD3814" w:rsidP="00BD381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14" w:rsidTr="00F22DA3">
        <w:trPr>
          <w:trHeight w:val="1043"/>
        </w:trPr>
        <w:tc>
          <w:tcPr>
            <w:tcW w:w="540" w:type="dxa"/>
            <w:vAlign w:val="center"/>
          </w:tcPr>
          <w:p w:rsidR="00BD3814" w:rsidRDefault="00593E1C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7</w:t>
            </w:r>
          </w:p>
        </w:tc>
        <w:tc>
          <w:tcPr>
            <w:tcW w:w="4230" w:type="dxa"/>
            <w:vAlign w:val="center"/>
          </w:tcPr>
          <w:p w:rsidR="00BD3814" w:rsidRDefault="007E5757" w:rsidP="00BD3814">
            <w:pPr>
              <w:jc w:val="center"/>
              <w:rPr>
                <w:rFonts w:ascii="Times New Roman" w:hAnsi="Times New Roman" w:cs="Times New Roman"/>
              </w:rPr>
            </w:pPr>
            <w:r w:rsidRPr="007E5757">
              <w:rPr>
                <w:rFonts w:ascii="Times New Roman" w:hAnsi="Times New Roman" w:cs="Times New Roman"/>
              </w:rPr>
              <w:t>Alumni Interaction</w:t>
            </w:r>
          </w:p>
          <w:p w:rsidR="007E5757" w:rsidRPr="00AA2B78" w:rsidRDefault="007E5757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(v) </w:t>
            </w:r>
          </w:p>
        </w:tc>
        <w:tc>
          <w:tcPr>
            <w:tcW w:w="2160" w:type="dxa"/>
            <w:vAlign w:val="center"/>
          </w:tcPr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. Shreesha Sharma</w:t>
            </w:r>
          </w:p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BD3814" w:rsidRPr="007E5757" w:rsidRDefault="007E5757" w:rsidP="007E57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Ms. Amisha Sahu</w:t>
            </w:r>
          </w:p>
        </w:tc>
        <w:tc>
          <w:tcPr>
            <w:tcW w:w="1620" w:type="dxa"/>
            <w:vAlign w:val="center"/>
          </w:tcPr>
          <w:p w:rsidR="00BD3814" w:rsidRPr="000016CC" w:rsidRDefault="007E5757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  <w:r w:rsidRPr="007E5757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Dec 2025</w:t>
            </w:r>
          </w:p>
        </w:tc>
        <w:tc>
          <w:tcPr>
            <w:tcW w:w="2070" w:type="dxa"/>
            <w:vAlign w:val="center"/>
          </w:tcPr>
          <w:p w:rsidR="00BD3814" w:rsidRDefault="00BD3814" w:rsidP="00BD3814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D3814" w:rsidTr="00F22DA3">
        <w:trPr>
          <w:trHeight w:val="1088"/>
        </w:trPr>
        <w:tc>
          <w:tcPr>
            <w:tcW w:w="540" w:type="dxa"/>
            <w:vAlign w:val="center"/>
          </w:tcPr>
          <w:p w:rsidR="00BD3814" w:rsidRDefault="00593E1C" w:rsidP="00BD381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</w:t>
            </w:r>
            <w:r w:rsidR="00BD3814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4230" w:type="dxa"/>
            <w:vAlign w:val="center"/>
          </w:tcPr>
          <w:p w:rsidR="007E5757" w:rsidRPr="00956C2E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Co-curricular activities.</w:t>
            </w:r>
          </w:p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 w:rsidRPr="00956C2E">
              <w:rPr>
                <w:rFonts w:ascii="Times New Roman" w:hAnsi="Times New Roman" w:cs="Times New Roman"/>
              </w:rPr>
              <w:t>TOI Activity</w:t>
            </w:r>
          </w:p>
          <w:p w:rsidR="00BD3814" w:rsidRPr="00AA2B78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(</w:t>
            </w:r>
            <w:r>
              <w:rPr>
                <w:rFonts w:ascii="Times New Roman" w:hAnsi="Times New Roman" w:cs="Times New Roman"/>
              </w:rPr>
              <w:t>v)</w:t>
            </w:r>
          </w:p>
        </w:tc>
        <w:tc>
          <w:tcPr>
            <w:tcW w:w="2160" w:type="dxa"/>
            <w:vAlign w:val="center"/>
          </w:tcPr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 w:rsidRPr="00AA2B78">
              <w:rPr>
                <w:rFonts w:ascii="Times New Roman" w:hAnsi="Times New Roman" w:cs="Times New Roman"/>
              </w:rPr>
              <w:t>Dr. Lao Manna</w:t>
            </w:r>
          </w:p>
          <w:p w:rsidR="007E5757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</w:t>
            </w:r>
          </w:p>
          <w:p w:rsidR="00BD3814" w:rsidRDefault="007E5757" w:rsidP="007E57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Srishti Bachwan</w:t>
            </w:r>
          </w:p>
        </w:tc>
        <w:tc>
          <w:tcPr>
            <w:tcW w:w="1620" w:type="dxa"/>
            <w:vAlign w:val="center"/>
          </w:tcPr>
          <w:p w:rsidR="00BD3814" w:rsidRPr="00AA2B78" w:rsidRDefault="007E5757" w:rsidP="00BD38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  <w:r w:rsidRPr="007E5757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Dec 2025</w:t>
            </w:r>
          </w:p>
        </w:tc>
        <w:tc>
          <w:tcPr>
            <w:tcW w:w="2070" w:type="dxa"/>
            <w:vAlign w:val="center"/>
          </w:tcPr>
          <w:p w:rsidR="00BD3814" w:rsidRPr="00AA2B78" w:rsidRDefault="00BD3814" w:rsidP="00BD381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01861" w:rsidRPr="00001861" w:rsidRDefault="00001861" w:rsidP="00AB7061">
      <w:pPr>
        <w:rPr>
          <w:rFonts w:ascii="Times New Roman" w:hAnsi="Times New Roman" w:cs="Times New Roman"/>
          <w:b/>
          <w:bCs/>
        </w:rPr>
      </w:pPr>
    </w:p>
    <w:sectPr w:rsidR="00001861" w:rsidRPr="00001861" w:rsidSect="00BD5C7E">
      <w:pgSz w:w="12240" w:h="15840"/>
      <w:pgMar w:top="450" w:right="1260" w:bottom="13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6E0F" w:rsidRDefault="004C6E0F" w:rsidP="00BD5C7E">
      <w:pPr>
        <w:spacing w:after="0" w:line="240" w:lineRule="auto"/>
      </w:pPr>
      <w:r>
        <w:separator/>
      </w:r>
    </w:p>
  </w:endnote>
  <w:endnote w:type="continuationSeparator" w:id="0">
    <w:p w:rsidR="004C6E0F" w:rsidRDefault="004C6E0F" w:rsidP="00BD5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6E0F" w:rsidRDefault="004C6E0F" w:rsidP="00BD5C7E">
      <w:pPr>
        <w:spacing w:after="0" w:line="240" w:lineRule="auto"/>
      </w:pPr>
      <w:r>
        <w:separator/>
      </w:r>
    </w:p>
  </w:footnote>
  <w:footnote w:type="continuationSeparator" w:id="0">
    <w:p w:rsidR="004C6E0F" w:rsidRDefault="004C6E0F" w:rsidP="00BD5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NjEwNzQzMjMytrRU0lEKTi0uzszPAykwNKoFAALjYVctAAAA"/>
  </w:docVars>
  <w:rsids>
    <w:rsidRoot w:val="00AD6CB6"/>
    <w:rsid w:val="000016CC"/>
    <w:rsid w:val="00001861"/>
    <w:rsid w:val="0000655D"/>
    <w:rsid w:val="00010265"/>
    <w:rsid w:val="00017053"/>
    <w:rsid w:val="00052A2E"/>
    <w:rsid w:val="00073E27"/>
    <w:rsid w:val="00142176"/>
    <w:rsid w:val="00166EFF"/>
    <w:rsid w:val="001F0769"/>
    <w:rsid w:val="002320A4"/>
    <w:rsid w:val="00261496"/>
    <w:rsid w:val="0027795A"/>
    <w:rsid w:val="002A7AF6"/>
    <w:rsid w:val="002D3737"/>
    <w:rsid w:val="00466B48"/>
    <w:rsid w:val="00472283"/>
    <w:rsid w:val="004812DF"/>
    <w:rsid w:val="004C6E0F"/>
    <w:rsid w:val="004F2EF0"/>
    <w:rsid w:val="00516C84"/>
    <w:rsid w:val="00527C48"/>
    <w:rsid w:val="005301A0"/>
    <w:rsid w:val="00593E1C"/>
    <w:rsid w:val="005D07F5"/>
    <w:rsid w:val="0064062F"/>
    <w:rsid w:val="0066546C"/>
    <w:rsid w:val="006C6F19"/>
    <w:rsid w:val="006F614D"/>
    <w:rsid w:val="007416E0"/>
    <w:rsid w:val="00790C28"/>
    <w:rsid w:val="007B47AB"/>
    <w:rsid w:val="007C2681"/>
    <w:rsid w:val="007E0F42"/>
    <w:rsid w:val="007E5757"/>
    <w:rsid w:val="008160EE"/>
    <w:rsid w:val="008752DF"/>
    <w:rsid w:val="008821B3"/>
    <w:rsid w:val="00956C2E"/>
    <w:rsid w:val="00963DA4"/>
    <w:rsid w:val="009E38C6"/>
    <w:rsid w:val="00A63615"/>
    <w:rsid w:val="00A969CA"/>
    <w:rsid w:val="00AA2B78"/>
    <w:rsid w:val="00AB7061"/>
    <w:rsid w:val="00AC3FAD"/>
    <w:rsid w:val="00AD6CB6"/>
    <w:rsid w:val="00AF7BA5"/>
    <w:rsid w:val="00B038D7"/>
    <w:rsid w:val="00BD3814"/>
    <w:rsid w:val="00BD568B"/>
    <w:rsid w:val="00BD5C7E"/>
    <w:rsid w:val="00BD6641"/>
    <w:rsid w:val="00BF16EE"/>
    <w:rsid w:val="00C117F4"/>
    <w:rsid w:val="00C56504"/>
    <w:rsid w:val="00CD292C"/>
    <w:rsid w:val="00CD31FF"/>
    <w:rsid w:val="00D9372E"/>
    <w:rsid w:val="00DB0A7E"/>
    <w:rsid w:val="00DF3E86"/>
    <w:rsid w:val="00DF4DD3"/>
    <w:rsid w:val="00E21489"/>
    <w:rsid w:val="00E343E3"/>
    <w:rsid w:val="00E701BE"/>
    <w:rsid w:val="00E8761A"/>
    <w:rsid w:val="00F07F1B"/>
    <w:rsid w:val="00F22DA3"/>
    <w:rsid w:val="00F374F5"/>
    <w:rsid w:val="00F71C04"/>
    <w:rsid w:val="00F83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D88FD-7419-46C1-9D3B-295AEE2B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18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062F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062F"/>
    <w:rPr>
      <w:rFonts w:ascii="Segoe UI" w:hAnsi="Segoe UI" w:cs="Mangal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BD5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C7E"/>
  </w:style>
  <w:style w:type="paragraph" w:styleId="Footer">
    <w:name w:val="footer"/>
    <w:basedOn w:val="Normal"/>
    <w:link w:val="FooterChar"/>
    <w:uiPriority w:val="99"/>
    <w:unhideWhenUsed/>
    <w:rsid w:val="00BD5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C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78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88</cp:revision>
  <cp:lastPrinted>2025-07-08T14:48:00Z</cp:lastPrinted>
  <dcterms:created xsi:type="dcterms:W3CDTF">2025-03-20T05:36:00Z</dcterms:created>
  <dcterms:modified xsi:type="dcterms:W3CDTF">2025-07-08T14:53:00Z</dcterms:modified>
</cp:coreProperties>
</file>